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B0C54" w14:textId="77E05734" w:rsidR="00E979F7" w:rsidRPr="00A442AC" w:rsidRDefault="00BA3B38" w:rsidP="00BA3B38">
      <w:pPr>
        <w:pStyle w:val="Ttulo"/>
        <w:jc w:val="center"/>
        <w:rPr>
          <w:lang w:val="es-419"/>
        </w:rPr>
      </w:pPr>
      <w:r w:rsidRPr="00A442AC">
        <w:rPr>
          <w:lang w:val="es-419"/>
        </w:rPr>
        <w:t>OBSERVACIONES DEL LA PRACTICA</w:t>
      </w:r>
    </w:p>
    <w:p w14:paraId="747E5442" w14:textId="3364B1FB" w:rsidR="00667C88" w:rsidRPr="00A74C44" w:rsidRDefault="00667C88" w:rsidP="00667C88">
      <w:pPr>
        <w:spacing w:after="0"/>
        <w:jc w:val="right"/>
        <w:rPr>
          <w:lang w:val="es-419"/>
        </w:rPr>
      </w:pPr>
      <w:r w:rsidRPr="00A74C44">
        <w:rPr>
          <w:lang w:val="es-419"/>
        </w:rPr>
        <w:t xml:space="preserve">Estudiante </w:t>
      </w:r>
      <w:r w:rsidR="00A74C44">
        <w:rPr>
          <w:lang w:val="es-419"/>
        </w:rPr>
        <w:t>1</w:t>
      </w:r>
      <w:r w:rsidR="00A74C44" w:rsidRPr="00A74C44">
        <w:rPr>
          <w:lang w:val="es-419"/>
        </w:rPr>
        <w:t xml:space="preserve"> </w:t>
      </w:r>
      <w:r w:rsidR="00A74C44">
        <w:rPr>
          <w:lang w:val="es-419"/>
        </w:rPr>
        <w:t>Cod XXXX</w:t>
      </w:r>
    </w:p>
    <w:p w14:paraId="673598DC" w14:textId="3639B4D9" w:rsidR="00667C88" w:rsidRPr="00A74C44" w:rsidRDefault="00667C88" w:rsidP="00667C88">
      <w:pPr>
        <w:spacing w:after="0"/>
        <w:jc w:val="right"/>
        <w:rPr>
          <w:lang w:val="es-419"/>
        </w:rPr>
      </w:pPr>
      <w:r w:rsidRPr="00A74C44">
        <w:rPr>
          <w:lang w:val="es-419"/>
        </w:rPr>
        <w:t xml:space="preserve">Estudiante </w:t>
      </w:r>
      <w:r w:rsidR="00A74C44">
        <w:rPr>
          <w:lang w:val="es-419"/>
        </w:rPr>
        <w:t>2 Cod XXXX</w:t>
      </w:r>
    </w:p>
    <w:p w14:paraId="2C680F50" w14:textId="77777777" w:rsidR="00667C88" w:rsidRPr="00A74C44" w:rsidRDefault="00667C88" w:rsidP="00667C88">
      <w:pPr>
        <w:spacing w:after="0"/>
        <w:jc w:val="right"/>
        <w:rPr>
          <w:lang w:val="es-419"/>
        </w:rPr>
      </w:pPr>
    </w:p>
    <w:p w14:paraId="1E3BD84D" w14:textId="37D5422C" w:rsidR="00A442AC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Qué estructura de datos se usa para este índice</w:t>
      </w:r>
      <w:r w:rsidR="00187F1C">
        <w:rPr>
          <w:rFonts w:ascii="Dax-Regular" w:hAnsi="Dax-Regular"/>
          <w:lang w:val="es-419"/>
        </w:rPr>
        <w:t>?</w:t>
      </w:r>
    </w:p>
    <w:p w14:paraId="0B587126" w14:textId="5EFD6F84" w:rsidR="00187F1C" w:rsidRDefault="00187F1C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Para el índice del catálogo ‘authors’ se utiliza la estructura de datos denominada separate chaining.</w:t>
      </w:r>
    </w:p>
    <w:p w14:paraId="3BABF77D" w14:textId="77777777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78E5C15C" w14:textId="38127B1B" w:rsidR="00A442AC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Cuántos elementos se espera almacenar inicialmente?</w:t>
      </w:r>
    </w:p>
    <w:p w14:paraId="38099B51" w14:textId="4F425CC3" w:rsidR="00187F1C" w:rsidRDefault="00187F1C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Se espera almacenar 800 datos según lo indicado en la función newMap.</w:t>
      </w:r>
    </w:p>
    <w:p w14:paraId="3FED8353" w14:textId="77777777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2137E564" w14:textId="2CEEB5D6" w:rsidR="00A442AC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Cuál es el factor de carga?</w:t>
      </w:r>
    </w:p>
    <w:p w14:paraId="5CC2A370" w14:textId="15D3E2DE" w:rsidR="00187F1C" w:rsidRDefault="00187F1C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El factor de carga es de 4 de acuerdo con lo que dice en la función newMap.</w:t>
      </w:r>
    </w:p>
    <w:p w14:paraId="7CB31EB5" w14:textId="77777777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7867EC0A" w14:textId="7C0B1E84" w:rsidR="00A442AC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Con cuántos elementos serán necesarios agregar para hacer re-hash de la tabla?</w:t>
      </w:r>
    </w:p>
    <w:p w14:paraId="519EAB28" w14:textId="7EAE1191" w:rsidR="00187F1C" w:rsidRDefault="00187F1C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Se necesitan 3200 elementos haciendo las operaciones correspondientes.</w:t>
      </w:r>
    </w:p>
    <w:p w14:paraId="76E4E5C7" w14:textId="77777777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45D73D1C" w14:textId="3CEFD1EA" w:rsidR="00A442AC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Qué hace la instrucción “</w:t>
      </w:r>
      <w:r w:rsidRPr="00A56AF3">
        <w:rPr>
          <w:rFonts w:ascii="Dax-Regular" w:hAnsi="Dax-Regular"/>
          <w:b/>
          <w:bCs/>
          <w:lang w:val="es-419"/>
        </w:rPr>
        <w:t>mp.put(...)”</w:t>
      </w:r>
      <w:r w:rsidRPr="00A56AF3">
        <w:rPr>
          <w:rFonts w:ascii="Dax-Regular" w:hAnsi="Dax-Regular"/>
          <w:lang w:val="es-419"/>
        </w:rPr>
        <w:t>?</w:t>
      </w:r>
    </w:p>
    <w:p w14:paraId="5754CC62" w14:textId="464FF81B" w:rsidR="00187F1C" w:rsidRDefault="00113DA7" w:rsidP="00113DA7">
      <w:pPr>
        <w:pStyle w:val="Prrafodelista"/>
        <w:spacing w:after="0"/>
        <w:ind w:left="360"/>
        <w:rPr>
          <w:rFonts w:ascii="Dax-Regular" w:hAnsi="Dax-Regular"/>
          <w:lang w:val="es-MX"/>
        </w:rPr>
      </w:pPr>
      <w:r>
        <w:rPr>
          <w:rFonts w:ascii="Dax-Regular" w:hAnsi="Dax-Regular"/>
          <w:lang w:val="es-MX"/>
        </w:rPr>
        <w:t xml:space="preserve">La instrucción mp.put </w:t>
      </w:r>
      <w:r w:rsidRPr="00113DA7">
        <w:rPr>
          <w:rFonts w:ascii="Dax-Regular" w:hAnsi="Dax-Regular"/>
          <w:lang w:val="es-MX"/>
        </w:rPr>
        <w:t>ingresa una pareja llave, valor a la tabla de hash, si la llave ya existe en la</w:t>
      </w:r>
      <w:r>
        <w:rPr>
          <w:rFonts w:ascii="Dax-Regular" w:hAnsi="Dax-Regular"/>
          <w:lang w:val="es-MX"/>
        </w:rPr>
        <w:t xml:space="preserve"> </w:t>
      </w:r>
      <w:r w:rsidRPr="00113DA7">
        <w:rPr>
          <w:rFonts w:ascii="Dax-Regular" w:hAnsi="Dax-Regular"/>
          <w:lang w:val="es-MX"/>
        </w:rPr>
        <w:t>tabla, se reemplaza el valor.</w:t>
      </w:r>
    </w:p>
    <w:p w14:paraId="04EE048C" w14:textId="77777777" w:rsidR="00113DA7" w:rsidRP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MX"/>
        </w:rPr>
      </w:pPr>
    </w:p>
    <w:p w14:paraId="6D503037" w14:textId="2FCF9286" w:rsidR="00A442AC" w:rsidRPr="00113DA7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</w:t>
      </w:r>
      <w:r w:rsidRPr="00A56AF3">
        <w:rPr>
          <w:rFonts w:ascii="Dax-Regular" w:hAnsi="Dax-Regular"/>
          <w:lang w:val="es-ES"/>
        </w:rPr>
        <w:t xml:space="preserve">Qué papel cumple </w:t>
      </w:r>
      <w:r w:rsidRPr="00A56AF3">
        <w:rPr>
          <w:rFonts w:ascii="Dax-Regular" w:hAnsi="Dax-Regular"/>
          <w:b/>
          <w:bCs/>
          <w:lang w:val="es-ES"/>
        </w:rPr>
        <w:t>“book[‘goodreads_book_id’]”</w:t>
      </w:r>
      <w:r w:rsidRPr="00A56AF3">
        <w:rPr>
          <w:rFonts w:ascii="Dax-Regular" w:hAnsi="Dax-Regular"/>
          <w:lang w:val="es-ES"/>
        </w:rPr>
        <w:t xml:space="preserve"> en esa instrucción?</w:t>
      </w:r>
    </w:p>
    <w:p w14:paraId="4934EC61" w14:textId="0769BFCF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ES"/>
        </w:rPr>
      </w:pPr>
      <w:r>
        <w:rPr>
          <w:rFonts w:ascii="Dax-Regular" w:hAnsi="Dax-Regular"/>
          <w:lang w:val="es-ES"/>
        </w:rPr>
        <w:t>Esa sería la llave con la que se va a insertar el libro.</w:t>
      </w:r>
    </w:p>
    <w:p w14:paraId="7EF02D0E" w14:textId="77777777" w:rsidR="00113DA7" w:rsidRPr="00A56AF3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38568E0A" w14:textId="4AC4AB54" w:rsidR="00A442AC" w:rsidRPr="00113DA7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ES"/>
        </w:rPr>
        <w:t xml:space="preserve">¿Qué papel cumple </w:t>
      </w:r>
      <w:r w:rsidRPr="00A56AF3">
        <w:rPr>
          <w:rFonts w:ascii="Dax-Regular" w:hAnsi="Dax-Regular"/>
          <w:b/>
          <w:bCs/>
          <w:highlight w:val="yellow"/>
          <w:lang w:val="es-ES"/>
        </w:rPr>
        <w:t>“</w:t>
      </w:r>
      <w:r w:rsidRPr="00A56AF3">
        <w:rPr>
          <w:rFonts w:ascii="Dax-Regular" w:hAnsi="Dax-Regular"/>
          <w:b/>
          <w:bCs/>
          <w:i/>
          <w:iCs/>
          <w:highlight w:val="yellow"/>
          <w:lang w:val="es-ES"/>
        </w:rPr>
        <w:t>book”</w:t>
      </w:r>
      <w:r w:rsidRPr="00A56AF3">
        <w:rPr>
          <w:rFonts w:ascii="Dax-Regular" w:hAnsi="Dax-Regular"/>
          <w:lang w:val="es-ES"/>
        </w:rPr>
        <w:t xml:space="preserve"> en esa instrucción?</w:t>
      </w:r>
    </w:p>
    <w:p w14:paraId="75ED8875" w14:textId="1F84368C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ES"/>
        </w:rPr>
      </w:pPr>
      <w:r>
        <w:rPr>
          <w:rFonts w:ascii="Dax-Regular" w:hAnsi="Dax-Regular"/>
          <w:lang w:val="es-ES"/>
        </w:rPr>
        <w:t>Ese sería el valor que se le atribuye a [‘goodreads_book_id’]</w:t>
      </w:r>
      <w:r w:rsidR="002A638A">
        <w:rPr>
          <w:rFonts w:ascii="Dax-Regular" w:hAnsi="Dax-Regular"/>
          <w:lang w:val="es-ES"/>
        </w:rPr>
        <w:t>, siendo esta la información del libro.</w:t>
      </w:r>
    </w:p>
    <w:p w14:paraId="71633EB6" w14:textId="77777777" w:rsidR="00113DA7" w:rsidRPr="00A56AF3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6B93EA60" w14:textId="1F40FC7A" w:rsidR="00A442AC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 xml:space="preserve">¿Qué hace la instrucción </w:t>
      </w:r>
      <w:r w:rsidRPr="00A56AF3">
        <w:rPr>
          <w:rFonts w:ascii="Dax-Regular" w:hAnsi="Dax-Regular"/>
          <w:b/>
          <w:bCs/>
          <w:lang w:val="es-419"/>
        </w:rPr>
        <w:t>“mp.get(…)”</w:t>
      </w:r>
      <w:r w:rsidRPr="00A56AF3">
        <w:rPr>
          <w:rFonts w:ascii="Dax-Regular" w:hAnsi="Dax-Regular"/>
          <w:lang w:val="es-419"/>
        </w:rPr>
        <w:t>?</w:t>
      </w:r>
    </w:p>
    <w:p w14:paraId="1B229716" w14:textId="3A310F14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Mp.get r</w:t>
      </w:r>
      <w:r w:rsidRPr="00113DA7">
        <w:rPr>
          <w:rFonts w:ascii="Dax-Regular" w:hAnsi="Dax-Regular"/>
          <w:lang w:val="es-419"/>
        </w:rPr>
        <w:t>etorna la pareja llave, valor, cuya llave sea igual a key</w:t>
      </w:r>
      <w:r>
        <w:rPr>
          <w:rFonts w:ascii="Dax-Regular" w:hAnsi="Dax-Regular"/>
          <w:lang w:val="es-419"/>
        </w:rPr>
        <w:t>.</w:t>
      </w:r>
    </w:p>
    <w:p w14:paraId="1E8FA115" w14:textId="77777777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24934F6D" w14:textId="071C5028" w:rsidR="00A442AC" w:rsidRPr="00113DA7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419"/>
        </w:rPr>
        <w:t>¿</w:t>
      </w:r>
      <w:r w:rsidRPr="00A56AF3">
        <w:rPr>
          <w:rFonts w:ascii="Dax-Regular" w:hAnsi="Dax-Regular"/>
          <w:lang w:val="es-ES"/>
        </w:rPr>
        <w:t xml:space="preserve">Qué papel cumple </w:t>
      </w:r>
      <w:r w:rsidRPr="00A56AF3">
        <w:rPr>
          <w:rFonts w:ascii="Dax-Regular" w:hAnsi="Dax-Regular"/>
          <w:b/>
          <w:bCs/>
          <w:lang w:val="es-ES"/>
        </w:rPr>
        <w:t>“</w:t>
      </w:r>
      <w:r w:rsidRPr="00A56AF3">
        <w:rPr>
          <w:rFonts w:ascii="Dax-Regular" w:hAnsi="Dax-Regular"/>
          <w:b/>
          <w:bCs/>
          <w:i/>
          <w:iCs/>
          <w:lang w:val="es-ES"/>
        </w:rPr>
        <w:t>year”</w:t>
      </w:r>
      <w:r w:rsidRPr="00A56AF3">
        <w:rPr>
          <w:rFonts w:ascii="Dax-Regular" w:hAnsi="Dax-Regular"/>
          <w:b/>
          <w:bCs/>
          <w:lang w:val="es-ES"/>
        </w:rPr>
        <w:t xml:space="preserve"> </w:t>
      </w:r>
      <w:r w:rsidRPr="00A56AF3">
        <w:rPr>
          <w:rFonts w:ascii="Dax-Regular" w:hAnsi="Dax-Regular"/>
          <w:lang w:val="es-ES"/>
        </w:rPr>
        <w:t>en esa instrucción?</w:t>
      </w:r>
    </w:p>
    <w:p w14:paraId="643BB27F" w14:textId="33B0AD34" w:rsid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ES"/>
        </w:rPr>
      </w:pPr>
      <w:r>
        <w:rPr>
          <w:rFonts w:ascii="Dax-Regular" w:hAnsi="Dax-Regular"/>
          <w:lang w:val="es-ES"/>
        </w:rPr>
        <w:t>Es el valor asociado a la llave “year” en el mapa.</w:t>
      </w:r>
    </w:p>
    <w:p w14:paraId="1BF178F0" w14:textId="77777777" w:rsidR="00113DA7" w:rsidRPr="00A56AF3" w:rsidRDefault="00113DA7" w:rsidP="00113DA7">
      <w:pPr>
        <w:pStyle w:val="Prrafodelista"/>
        <w:spacing w:after="0"/>
        <w:ind w:left="360"/>
        <w:rPr>
          <w:rFonts w:ascii="Dax-Regular" w:hAnsi="Dax-Regular"/>
          <w:lang w:val="es-419"/>
        </w:rPr>
      </w:pPr>
    </w:p>
    <w:p w14:paraId="425AC776" w14:textId="19B948E3" w:rsidR="00A442AC" w:rsidRPr="00113DA7" w:rsidRDefault="00A442AC" w:rsidP="00113DA7">
      <w:pPr>
        <w:pStyle w:val="Prrafodelista"/>
        <w:numPr>
          <w:ilvl w:val="0"/>
          <w:numId w:val="1"/>
        </w:numPr>
        <w:spacing w:after="0"/>
        <w:rPr>
          <w:rFonts w:ascii="Dax-Regular" w:hAnsi="Dax-Regular"/>
          <w:lang w:val="es-419"/>
        </w:rPr>
      </w:pPr>
      <w:r w:rsidRPr="00A56AF3">
        <w:rPr>
          <w:rFonts w:ascii="Dax-Regular" w:hAnsi="Dax-Regular"/>
          <w:lang w:val="es-ES"/>
        </w:rPr>
        <w:t xml:space="preserve">¿Qué hace la instrucción </w:t>
      </w:r>
      <w:r w:rsidRPr="00A56AF3">
        <w:rPr>
          <w:rFonts w:ascii="Dax-Regular" w:hAnsi="Dax-Regular"/>
          <w:b/>
          <w:bCs/>
          <w:lang w:val="es-ES"/>
        </w:rPr>
        <w:t>“me.getValue(…)”</w:t>
      </w:r>
      <w:r w:rsidRPr="00A56AF3">
        <w:rPr>
          <w:rFonts w:ascii="Dax-Regular" w:hAnsi="Dax-Regular"/>
          <w:lang w:val="es-ES"/>
        </w:rPr>
        <w:t>?</w:t>
      </w:r>
    </w:p>
    <w:p w14:paraId="742DDAB1" w14:textId="57A70CC3" w:rsidR="00113DA7" w:rsidRPr="00113DA7" w:rsidRDefault="00113DA7" w:rsidP="00113DA7">
      <w:pPr>
        <w:pStyle w:val="Prrafodelista"/>
        <w:spacing w:after="0"/>
        <w:ind w:left="360"/>
        <w:rPr>
          <w:rFonts w:ascii="Dax-Regular" w:hAnsi="Dax-Regular"/>
          <w:lang w:val="es-MX"/>
        </w:rPr>
      </w:pPr>
      <w:r>
        <w:rPr>
          <w:rFonts w:ascii="Dax-Regular" w:hAnsi="Dax-Regular"/>
          <w:lang w:val="es-ES"/>
        </w:rPr>
        <w:t>Me.getValue r</w:t>
      </w:r>
      <w:r w:rsidRPr="00113DA7">
        <w:rPr>
          <w:rFonts w:ascii="Dax-Regular" w:hAnsi="Dax-Regular"/>
          <w:lang w:val="es-ES"/>
        </w:rPr>
        <w:t xml:space="preserve">etorna el valor de una pareja de un </w:t>
      </w:r>
      <w:r w:rsidRPr="00113DA7">
        <w:rPr>
          <w:rFonts w:ascii="Dax-Regular" w:hAnsi="Dax-Regular"/>
          <w:lang w:val="es-ES"/>
        </w:rPr>
        <w:t>m</w:t>
      </w:r>
      <w:r w:rsidRPr="00113DA7">
        <w:rPr>
          <w:rFonts w:ascii="Dax-Regular" w:hAnsi="Dax-Regular"/>
          <w:lang w:val="es-ES"/>
        </w:rPr>
        <w:t>ap</w:t>
      </w:r>
      <w:r w:rsidRPr="00113DA7">
        <w:rPr>
          <w:rFonts w:ascii="Dax-Regular" w:hAnsi="Dax-Regular"/>
          <w:lang w:val="es-ES"/>
        </w:rPr>
        <w:t>a</w:t>
      </w:r>
      <w:r>
        <w:rPr>
          <w:rFonts w:ascii="Dax-Regular" w:hAnsi="Dax-Regular"/>
          <w:lang w:val="es-ES"/>
        </w:rPr>
        <w:t>.</w:t>
      </w:r>
    </w:p>
    <w:p w14:paraId="2D09031E" w14:textId="77777777" w:rsidR="00BA3B38" w:rsidRPr="00667C88" w:rsidRDefault="00BA3B38" w:rsidP="00113DA7">
      <w:pPr>
        <w:rPr>
          <w:lang w:val="es-419"/>
        </w:rPr>
      </w:pPr>
    </w:p>
    <w:sectPr w:rsidR="00BA3B38" w:rsidRPr="00667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sLA0NDQ3sjQzMjZS0lEKTi0uzszPAykwrAUAolWOoSwAAAA="/>
  </w:docVars>
  <w:rsids>
    <w:rsidRoot w:val="00E37A60"/>
    <w:rsid w:val="00091AF9"/>
    <w:rsid w:val="00113DA7"/>
    <w:rsid w:val="0013546A"/>
    <w:rsid w:val="00187F1C"/>
    <w:rsid w:val="002A638A"/>
    <w:rsid w:val="003B6C26"/>
    <w:rsid w:val="00567F1D"/>
    <w:rsid w:val="00667C88"/>
    <w:rsid w:val="00A442AC"/>
    <w:rsid w:val="00A74C44"/>
    <w:rsid w:val="00BA3B38"/>
    <w:rsid w:val="00E3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A442A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442AC"/>
    <w:pPr>
      <w:spacing w:line="240" w:lineRule="auto"/>
    </w:pPr>
    <w:rPr>
      <w:noProof w:val="0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442A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3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6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6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858CF01A2EF24688B692775F4C60A4" ma:contentTypeVersion="11" ma:contentTypeDescription="Crear nuevo documento." ma:contentTypeScope="" ma:versionID="04b510ef1bc187d79b842c792d256c41">
  <xsd:schema xmlns:xsd="http://www.w3.org/2001/XMLSchema" xmlns:xs="http://www.w3.org/2001/XMLSchema" xmlns:p="http://schemas.microsoft.com/office/2006/metadata/properties" xmlns:ns2="164883f8-7691-4ecf-b54a-664c0d0edefe" xmlns:ns3="85e30bcc-d76c-4413-8e4d-2dce22fb0743" targetNamespace="http://schemas.microsoft.com/office/2006/metadata/properties" ma:root="true" ma:fieldsID="9049981c3eb1ee76226ec9e2f8ecd7b4" ns2:_="" ns3:_="">
    <xsd:import namespace="164883f8-7691-4ecf-b54a-664c0d0edefe"/>
    <xsd:import namespace="85e30bcc-d76c-4413-8e4d-2dce22fb07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83f8-7691-4ecf-b54a-664c0d0ed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30bcc-d76c-4413-8e4d-2dce22fb0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CE0DC1-42B7-46C6-90BB-2912C538F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83f8-7691-4ecf-b54a-664c0d0edefe"/>
    <ds:schemaRef ds:uri="85e30bcc-d76c-4413-8e4d-2dce22fb0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59EA8B-1FA8-40D2-A8B0-61B9CE1E45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42EACB-7939-45C8-99C3-B6897CA7A7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8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8</cp:revision>
  <dcterms:created xsi:type="dcterms:W3CDTF">2021-02-10T17:06:00Z</dcterms:created>
  <dcterms:modified xsi:type="dcterms:W3CDTF">2021-03-1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58CF01A2EF24688B692775F4C60A4</vt:lpwstr>
  </property>
</Properties>
</file>